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Brazil</w:t>
      </w:r>
      <w:r>
        <w:t xml:space="preserve"> </w:t>
      </w:r>
      <w:r>
        <w:t xml:space="preserve">Brasília</w:t>
      </w:r>
    </w:p>
    <w:bookmarkStart w:id="26" w:name="Xb0bb8c1566a5add5570370593b2354ef5fb1e19"/>
    <w:p>
      <w:pPr>
        <w:pStyle w:val="Heading1"/>
      </w:pPr>
      <w:r>
        <w:t xml:space="preserve">Cover Letter for a Musician in Brazil Brasíli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Recipient's Name]</w:t>
      </w:r>
      <w:r>
        <w:br/>
      </w:r>
      <w:r>
        <w:t xml:space="preserve">[Recipient's Title]</w:t>
      </w:r>
      <w:r>
        <w:br/>
      </w:r>
      <w:r>
        <w:t xml:space="preserve">[Organization Name]</w:t>
      </w:r>
      <w:r>
        <w:br/>
      </w:r>
      <w:r>
        <w:t xml:space="preserve">[Address]</w:t>
      </w:r>
      <w:r>
        <w:br/>
      </w:r>
      <w:r>
        <w:t xml:space="preserve">Brasília, DF, Brazil</w:t>
      </w:r>
    </w:p>
    <w:bookmarkStart w:id="25" w:name="dear-recipients-name"/>
    <w:p>
      <w:pPr>
        <w:pStyle w:val="Heading2"/>
      </w:pPr>
      <w:r>
        <w:t xml:space="preserve">Dear [Recipient's Name],</w:t>
      </w:r>
    </w:p>
    <w:p>
      <w:pPr>
        <w:pStyle w:val="FirstParagraph"/>
      </w:pPr>
      <w:r>
        <w:t xml:space="preserve">As a dedicated Musician with a passion for blending cultural narratives through sound, I am writing to express my enthusiasm for the opportunity to contribute my musical talents in Brazil Brasília. This city, known for its vibrant arts scene and dynamic fusion of traditional and contemporary influences, represents an ideal platform for me to share my artistry while immersing myself in its unique creative energy. My journey as a Musician has been shaped by a commitment to innovation, collaboration, and the power of music to unite communities—values that align seamlessly with the spirit of Brazil Brasília.</w:t>
      </w:r>
    </w:p>
    <w:bookmarkStart w:id="20" w:name="a-legacy-rooted-in-passion-and-artistry"/>
    <w:p>
      <w:pPr>
        <w:pStyle w:val="Heading3"/>
      </w:pPr>
      <w:r>
        <w:t xml:space="preserve">A Legacy Rooted in Passion and Artistry</w:t>
      </w:r>
    </w:p>
    <w:p>
      <w:pPr>
        <w:pStyle w:val="FirstParagraph"/>
      </w:pPr>
      <w:r>
        <w:t xml:space="preserve">From an early age, I have been captivated by the transformative power of music. Whether performing on stage or composing in a studio, my work as a Musician has always sought to evoke emotion, spark dialogue, and celebrate diversity. Over the years, I have honed my craft across multiple genres—from classical to jazz and electronic music—allowing me to develop a versatile skill set that adapts to the evolving needs of any performance or project. My experience includes collaborations with international artists, participation in global music festivals, and the creation of original compositions that reflect a deep understanding of both technical mastery and creative expression.</w:t>
      </w:r>
    </w:p>
    <w:p>
      <w:pPr>
        <w:pStyle w:val="BodyText"/>
      </w:pPr>
      <w:r>
        <w:t xml:space="preserve">However, it is my connection to Brazil’s rich musical heritage that has profoundly shaped my artistic identity. The rhythms of samba, the soulful melodies of bossa nova, and the intricate harmonies of Brazilian folklore have inspired me to explore new dimensions in my work. Brazil Brasília, as a city that bridges the nation’s cultural and political landscapes, offers an unparalleled opportunity to contribute to its thriving music ecosystem while drawing from its unique blend of tradition and modernity.</w:t>
      </w:r>
    </w:p>
    <w:bookmarkEnd w:id="20"/>
    <w:bookmarkStart w:id="21" w:name="why-brazil-brasília"/>
    <w:p>
      <w:pPr>
        <w:pStyle w:val="Heading3"/>
      </w:pPr>
      <w:r>
        <w:t xml:space="preserve">Why Brazil Brasília?</w:t>
      </w:r>
    </w:p>
    <w:p>
      <w:pPr>
        <w:pStyle w:val="FirstParagraph"/>
      </w:pPr>
      <w:r>
        <w:t xml:space="preserve">Brazil Brasília is more than just a location—it is a symbol of innovation and cultural synthesis. As the capital city, it hosts a diverse population, world-class venues, and initiatives that prioritize the arts as a cornerstone of national identity. The city’s commitment to fostering creativity through programs like the</w:t>
      </w:r>
      <w:r>
        <w:t xml:space="preserve"> </w:t>
      </w:r>
      <w:r>
        <w:rPr>
          <w:iCs/>
          <w:i/>
        </w:rPr>
        <w:t xml:space="preserve">Centro Cultural Banco do Brasil</w:t>
      </w:r>
      <w:r>
        <w:t xml:space="preserve"> </w:t>
      </w:r>
      <w:r>
        <w:t xml:space="preserve">and its annual</w:t>
      </w:r>
      <w:r>
        <w:t xml:space="preserve"> </w:t>
      </w:r>
      <w:r>
        <w:rPr>
          <w:iCs/>
          <w:i/>
        </w:rPr>
        <w:t xml:space="preserve">Festival de Inverno</w:t>
      </w:r>
      <w:r>
        <w:t xml:space="preserve"> </w:t>
      </w:r>
      <w:r>
        <w:t xml:space="preserve">reflects a vibrant environment where musicians can thrive. For a Musician like myself, this setting is both inspiring and empowering.</w:t>
      </w:r>
    </w:p>
    <w:p>
      <w:pPr>
        <w:pStyle w:val="BodyText"/>
      </w:pPr>
      <w:r>
        <w:t xml:space="preserve">I am particularly drawn to Brasília’s role as a hub for cross-cultural exchange. The city’s architectural marvels, such as the</w:t>
      </w:r>
      <w:r>
        <w:t xml:space="preserve"> </w:t>
      </w:r>
      <w:r>
        <w:rPr>
          <w:iCs/>
          <w:i/>
        </w:rPr>
        <w:t xml:space="preserve">Catedral de Brasília</w:t>
      </w:r>
      <w:r>
        <w:t xml:space="preserve">, and its open spaces like the</w:t>
      </w:r>
      <w:r>
        <w:t xml:space="preserve"> </w:t>
      </w:r>
      <w:r>
        <w:rPr>
          <w:iCs/>
          <w:i/>
        </w:rPr>
        <w:t xml:space="preserve">Parque da Cidade</w:t>
      </w:r>
      <w:r>
        <w:t xml:space="preserve">, provide endless inspiration for artistic exploration. I believe that my background in collaborative projects and my ability to adapt to different musical contexts would allow me to contribute meaningfully to Brasília’s cultural landscape. Whether through live performances, workshops, or community engagement initiatives, I am eager to connect with local artists and audiences while sharing my own creative vision.</w:t>
      </w:r>
    </w:p>
    <w:bookmarkEnd w:id="21"/>
    <w:bookmarkStart w:id="22" w:name="skills-and-contributions-as-a-musician"/>
    <w:p>
      <w:pPr>
        <w:pStyle w:val="Heading3"/>
      </w:pPr>
      <w:r>
        <w:t xml:space="preserve">Skills and Contributions as a Musician</w:t>
      </w:r>
    </w:p>
    <w:p>
      <w:pPr>
        <w:pStyle w:val="FirstParagraph"/>
      </w:pPr>
      <w:r>
        <w:t xml:space="preserve">My expertise as a Musician extends beyond technical proficiency. I bring a strong sense of adaptability, having performed in diverse settings ranging from intimate acoustic gatherings to large-scale festivals. My ability to compose, produce, and perform music across genres enables me to tailor my work to the specific needs of any project or venue. Additionally, my experience in music education—both as a private instructor and through community programs—has equipped me with the skills to mentor aspiring artists and foster the next generation of talent.</w:t>
      </w:r>
    </w:p>
    <w:p>
      <w:pPr>
        <w:pStyle w:val="BodyText"/>
      </w:pPr>
      <w:r>
        <w:t xml:space="preserve">One of my proudest achievements is co-founding a collaborative project that merged traditional Brazilian rhythms with electronic production. This initiative not only received critical acclaim but also sparked conversations about the evolution of music in a globalized world. I am confident that such an approach would resonate well in Brazil Brasília, where innovation and tradition often intersect in exciting ways.</w:t>
      </w:r>
    </w:p>
    <w:bookmarkEnd w:id="22"/>
    <w:bookmarkStart w:id="23" w:name="a-vision-for-the-future"/>
    <w:p>
      <w:pPr>
        <w:pStyle w:val="Heading3"/>
      </w:pPr>
      <w:r>
        <w:t xml:space="preserve">A Vision for the Future</w:t>
      </w:r>
    </w:p>
    <w:p>
      <w:pPr>
        <w:pStyle w:val="FirstParagraph"/>
      </w:pPr>
      <w:r>
        <w:t xml:space="preserve">As a Musician, I view my work as a bridge between cultures and communities. In Brazil Brasília, I see an opportunity to create music that reflects the city’s unique character while contributing to its ongoing artistic narrative. My goal is to collaborate with local artists, participate in cultural events, and perhaps even establish a residency program that supports emerging talent. By doing so, I hope to leave a lasting impact on Brasília’s music scene while deepening my own understanding of its rich traditions.</w:t>
      </w:r>
    </w:p>
    <w:p>
      <w:pPr>
        <w:pStyle w:val="BodyText"/>
      </w:pPr>
      <w:r>
        <w:t xml:space="preserve">I am also eager to engage with the city’s educational institutions and community organizations. Whether through workshops, masterclasses, or public performances, I believe that music has the power to inspire change and foster inclusivity. My background in both performance and education positions me to contribute meaningfully to these efforts, ensuring that my presence in Brazil Brasília is not just a professional endeavor but a commitment to the city’s cultural growth.</w:t>
      </w:r>
    </w:p>
    <w:bookmarkEnd w:id="23"/>
    <w:bookmarkStart w:id="24" w:name="conclusion"/>
    <w:p>
      <w:pPr>
        <w:pStyle w:val="Heading3"/>
      </w:pPr>
      <w:r>
        <w:t xml:space="preserve">Conclusion</w:t>
      </w:r>
    </w:p>
    <w:p>
      <w:pPr>
        <w:pStyle w:val="FirstParagraph"/>
      </w:pPr>
      <w:r>
        <w:t xml:space="preserve">In conclusion, I am excited about the possibility of bringing my skills as a Musician to Brazil Brasília. This city’s dynamic energy, cultural diversity, and artistic legacy make it an ideal place for me to grow and contribute. I am confident that my passion for music, combined with my technical expertise and collaborative spirit, will enable me to make a meaningful impact in this vibrant community.</w:t>
      </w:r>
    </w:p>
    <w:p>
      <w:pPr>
        <w:pStyle w:val="BodyText"/>
      </w:pPr>
      <w:r>
        <w:t xml:space="preserve">Thank you for considering my application. I would be honored to discuss how my background and vision align with the opportunities available in Brazil Brasília. Please feel free to contact me at [Your Email Address] or [Your Phone Number] at your earliest convenience. I look forward to the possibility of contributing to the cultural tapestry of this remarkable city.</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Brazil Brasília</dc:title>
  <dc:creator/>
  <dc:language>en</dc:language>
  <cp:keywords/>
  <dcterms:created xsi:type="dcterms:W3CDTF">2026-07-24T04:43:01Z</dcterms:created>
  <dcterms:modified xsi:type="dcterms:W3CDTF">2026-07-24T04:43:01Z</dcterms:modified>
</cp:coreProperties>
</file>

<file path=docProps/custom.xml><?xml version="1.0" encoding="utf-8"?>
<Properties xmlns="http://schemas.openxmlformats.org/officeDocument/2006/custom-properties" xmlns:vt="http://schemas.openxmlformats.org/officeDocument/2006/docPropsVTypes"/>
</file>